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cover-letter"/>
    <w:p>
      <w:pPr>
        <w:pStyle w:val="Heading1"/>
      </w:pPr>
      <w:r>
        <w:t xml:space="preserve">Cover Letter</w:t>
      </w:r>
    </w:p>
    <w:p>
      <w:pPr>
        <w:pStyle w:val="FirstParagraph"/>
      </w:pPr>
      <w:r>
        <w:t xml:space="preserve">Dear Hiring Manager,</w:t>
      </w:r>
    </w:p>
    <w:p>
      <w:pPr>
        <w:pStyle w:val="BodyText"/>
      </w:pPr>
      <w:r>
        <w:t xml:space="preserve">As a dedicated and skilled chemist with a passion for scientific innovation, I am excited to apply for the Chemist position at your organization in Buenos Aires, Argentina. My academic background, professional experience, and commitment to advancing chemical research align seamlessly with the opportunities available in this vibrant city. Having worked in both international and local settings, I have developed a unique perspective on the challenges and possibilities of chemical science, particularly within the dynamic context of Argentina Buenos Aires. This letter outlines my qualifications and enthusiasm for contributing to your team.</w:t>
      </w:r>
    </w:p>
    <w:bookmarkStart w:id="20" w:name="professional-background-as-a-chemist"/>
    <w:p>
      <w:pPr>
        <w:pStyle w:val="Heading2"/>
      </w:pPr>
      <w:r>
        <w:t xml:space="preserve">Professional Background as a Chemist</w:t>
      </w:r>
    </w:p>
    <w:p>
      <w:pPr>
        <w:pStyle w:val="FirstParagraph"/>
      </w:pPr>
      <w:r>
        <w:t xml:space="preserve">With over [X years] of experience in analytical chemistry, research, and laboratory operations, I have consistently demonstrated a strong ability to solve complex problems through scientific inquiry. My expertise spans organic and inorganic synthesis, spectroscopy, chromatography, and environmental chemistry. Throughout my career, I have collaborated with multidisciplinary teams to develop sustainable solutions for industries ranging from pharmaceuticals to agriculture. These experiences have honed my technical skills while reinforcing the importance of precision, innovation, and ethical practice in chemical research.</w:t>
      </w:r>
    </w:p>
    <w:p>
      <w:pPr>
        <w:pStyle w:val="BodyText"/>
      </w:pPr>
      <w:r>
        <w:t xml:space="preserve">One of the key aspects of my work as a chemist has been adapting to diverse environments. Whether working in a university laboratory or an industrial setting, I have always prioritized accuracy and efficiency. For instance, during my time at [Previous Company/Organization], I led a project focused on optimizing chemical processes to reduce waste and improve product yield. This initiative not only enhanced operational efficiency but also contributed to the company’s sustainability goals. Such experiences have prepared me to thrive in the fast-paced, results-driven atmosphere of Argentina Buenos Aires.</w:t>
      </w:r>
    </w:p>
    <w:bookmarkEnd w:id="20"/>
    <w:bookmarkStart w:id="21" w:name="why-argentina-buenos-aires"/>
    <w:p>
      <w:pPr>
        <w:pStyle w:val="Heading2"/>
      </w:pPr>
      <w:r>
        <w:t xml:space="preserve">Why Argentina Buenos Aires?</w:t>
      </w:r>
    </w:p>
    <w:p>
      <w:pPr>
        <w:pStyle w:val="FirstParagraph"/>
      </w:pPr>
      <w:r>
        <w:t xml:space="preserve">Buenos Aires, Argentina, is a city where scientific progress intersects with cultural and economic growth. As one of the leading academic and industrial hubs in South America, it offers unparalleled opportunities for chemists to contribute to cutting-edge research and innovation. I am particularly drawn to the city’s emphasis on environmental science, pharmaceutical development, and technological advancement. The presence of institutions like the Universidad de Buenos Aires (UBA) and organizations such as CONICET (National Scientific and Technical Research Council) creates a fertile ground for collaboration between academia and industry.</w:t>
      </w:r>
    </w:p>
    <w:p>
      <w:pPr>
        <w:pStyle w:val="BodyText"/>
      </w:pPr>
      <w:r>
        <w:t xml:space="preserve">Argentina Buenos Aires is also a place where the challenges of today’s global issues—such as climate change, resource management, and public health—demand innovative chemical solutions. As a chemist, I am eager to leverage my expertise to address these challenges while contributing to the city’s scientific community. The opportunity to work in this environment would allow me to combine my technical skills with a deep appreciation for the local context, ensuring that my work is both impactful and culturally relevant.</w:t>
      </w:r>
    </w:p>
    <w:bookmarkEnd w:id="21"/>
    <w:bookmarkStart w:id="22" w:name="alignment-with-your-organization"/>
    <w:p>
      <w:pPr>
        <w:pStyle w:val="Heading2"/>
      </w:pPr>
      <w:r>
        <w:t xml:space="preserve">Alignment with Your Organization</w:t>
      </w:r>
    </w:p>
    <w:p>
      <w:pPr>
        <w:pStyle w:val="FirstParagraph"/>
      </w:pPr>
      <w:r>
        <w:t xml:space="preserve">Your organization’s commitment to [specific value, e.g., "sustainable chemical solutions" or "advancing pharmaceutical research"] resonates strongly with my professional goals. I am particularly impressed by your work in [mention a specific project, product, or initiative if known]. This aligns with my own focus on [related area, e.g., "developing eco-friendly materials" or "improving analytical techniques"]. I am confident that my background in [specific skills or experiences] would enable me to contribute meaningfully to your team.</w:t>
      </w:r>
    </w:p>
    <w:p>
      <w:pPr>
        <w:pStyle w:val="BodyText"/>
      </w:pPr>
      <w:r>
        <w:t xml:space="preserve">For example, during my tenure as a research chemist at [Previous Company], I was responsible for [describe a key responsibility, e.g., "designing new formulations for biodegradable packaging"]. This project required close collaboration with cross-functional teams and adherence to strict quality standards. The ability to translate theoretical knowledge into practical applications is a strength I bring to every role. In Argentina Buenos Aires, I am eager to apply this same dedication to your organization’s objectives.</w:t>
      </w:r>
    </w:p>
    <w:bookmarkEnd w:id="22"/>
    <w:bookmarkStart w:id="23" w:name="why-choose-me"/>
    <w:p>
      <w:pPr>
        <w:pStyle w:val="Heading2"/>
      </w:pPr>
      <w:r>
        <w:t xml:space="preserve">Why Choose Me?</w:t>
      </w:r>
    </w:p>
    <w:p>
      <w:pPr>
        <w:pStyle w:val="FirstParagraph"/>
      </w:pPr>
      <w:r>
        <w:t xml:space="preserve">What sets me apart as a chemist is my ability to balance technical excellence with adaptability. I am proficient in using advanced analytical instruments such as GC-MS, HPLC, and NMR spectrometers, and I have a strong record of publishing research in peer-reviewed journals. Additionally, my fluency in [language if applicable] and cultural awareness make me well-suited to work effectively within the Argentine scientific community.</w:t>
      </w:r>
    </w:p>
    <w:p>
      <w:pPr>
        <w:pStyle w:val="BodyText"/>
      </w:pPr>
      <w:r>
        <w:t xml:space="preserve">Moreover, I am deeply committed to lifelong learning. I regularly attend conferences and workshops to stay updated on emerging trends in chemistry, such as green chemistry and nanotechnology. This proactive approach ensures that I remain at the forefront of my field while bringing fresh ideas to every project. In Argentina Buenos Aires, where innovation is a driving force, this mindset will allow me to contribute immediately and grow alongside your organization.</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hemist in Argentina Buenos Aires. My technical expertise, collaborative spirit, and passion for scientific discovery make me a strong candidate for this role. I am eager to bring my skills and experiences to your organization while contributing to the city’s legacy of excellence in chemical research.</w:t>
      </w:r>
    </w:p>
    <w:p>
      <w:pPr>
        <w:pStyle w:val="BodyText"/>
      </w:pPr>
      <w:r>
        <w:t xml:space="preserve">Thank you for considering my application. I look forward to the possibility of discussing how I can contribute to your team’s succes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mist Position in Argentina Buenos Aires</dc:title>
  <dc:creator/>
  <dc:language>en</dc:language>
  <cp:keywords/>
  <dcterms:created xsi:type="dcterms:W3CDTF">2026-07-23T08:10:28Z</dcterms:created>
  <dcterms:modified xsi:type="dcterms:W3CDTF">2026-07-23T08:10:28Z</dcterms:modified>
</cp:coreProperties>
</file>

<file path=docProps/custom.xml><?xml version="1.0" encoding="utf-8"?>
<Properties xmlns="http://schemas.openxmlformats.org/officeDocument/2006/custom-properties" xmlns:vt="http://schemas.openxmlformats.org/officeDocument/2006/docPropsVTypes"/>
</file>